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4B19E2">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4B19E2">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4B19E2">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4B19E2">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4B19E2">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4B19E2">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4B19E2">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4B19E2">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4B19E2">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4B19E2">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4B19E2">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4B19E2">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4B19E2">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4B19E2">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4B19E2">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4B19E2">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4B19E2">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4B19E2">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4B19E2">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3B7F1C19"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950046">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Saiful Islam","given":"A. K. M.","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Saiful Islam and Khan, 2017)","plainTextFormattedCitation":"(ALIZADEH et al., 2011; Columbia and Division, 2013; Saiful Islam and Khan, 2017)","previouslyFormattedCitation":"(ALIZADEH et al., 2011; Columbia and Division, 2013; “Effect of row spacing of Rice transplanter on seedling Abstract : Introduction :,”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950046" w:rsidRPr="00950046">
        <w:rPr>
          <w:rFonts w:ascii="Times New Roman" w:eastAsia="Times New Roman" w:hAnsi="Times New Roman" w:cs="Times New Roman"/>
          <w:noProof/>
          <w:sz w:val="24"/>
          <w:szCs w:val="24"/>
        </w:rPr>
        <w:t>(ALIZADEH et al., 2011; Columbia and Division, 2013; Saiful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lastRenderedPageBreak/>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091E8E" w14:textId="77777777" w:rsidR="00090E6B" w:rsidRDefault="00090E6B" w:rsidP="00090E6B">
      <w:r>
        <w:t xml:space="preserve">Broadcasting Sprouted Seeds in Puddled Land This method is adopted in an area where agricultural </w:t>
      </w:r>
      <w:proofErr w:type="spellStart"/>
      <w:r>
        <w:t>labourers</w:t>
      </w:r>
      <w:proofErr w:type="spellEnd"/>
      <w:r>
        <w:t xml:space="preserve"> are not easily available for</w:t>
      </w:r>
    </w:p>
    <w:p w14:paraId="7E319E27" w14:textId="0EE5D779" w:rsidR="000C45A5" w:rsidRDefault="00090E6B" w:rsidP="00090E6B">
      <w:r>
        <w:lastRenderedPageBreak/>
        <w:t xml:space="preserve">transplanting or some time </w:t>
      </w:r>
      <w:proofErr w:type="spellStart"/>
      <w:r>
        <w:t>labourers</w:t>
      </w:r>
      <w:proofErr w:type="spellEnd"/>
      <w:r>
        <w:t xml:space="preserve"> are very expensive. In this method field is prepared and puddled just like in the case of transplanting. About</w:t>
      </w:r>
    </w:p>
    <w:p w14:paraId="528706F5" w14:textId="77777777" w:rsidR="00090E6B" w:rsidRPr="00222A90" w:rsidRDefault="00090E6B" w:rsidP="00090E6B">
      <w:pPr>
        <w:spacing w:line="360" w:lineRule="auto"/>
        <w:rPr>
          <w:color w:val="FF0000"/>
        </w:rPr>
      </w:pPr>
      <w:r w:rsidRPr="00222A90">
        <w:rPr>
          <w:color w:val="FF0000"/>
        </w:rPr>
        <w:t>(Oryza sativa</w:t>
      </w:r>
    </w:p>
    <w:p w14:paraId="16D970D9" w14:textId="77777777" w:rsidR="00182462" w:rsidRDefault="00182462" w:rsidP="00182462">
      <w:r>
        <w:t>Direct</w:t>
      </w:r>
    </w:p>
    <w:p w14:paraId="52403B0E" w14:textId="2BC8DC7F" w:rsidR="000C45A5" w:rsidRDefault="00182462" w:rsidP="00182462">
      <w:r>
        <w:t>seeding is not feasible due to decreasing water availability for agriculture</w:t>
      </w:r>
    </w:p>
    <w:p w14:paraId="53BFC4D5" w14:textId="6DE5BD7F" w:rsidR="00DA613D" w:rsidRDefault="00DA613D" w:rsidP="00182462">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21A39B89" w14:textId="68DD4758" w:rsidR="00DA613D" w:rsidRDefault="00DA613D" w:rsidP="00182462">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2ECF1885" w14:textId="65DA569F" w:rsidR="000C45A5" w:rsidRPr="00DA613D" w:rsidRDefault="00DA613D" w:rsidP="00EB1651">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lastRenderedPageBreak/>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lastRenderedPageBreak/>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lastRenderedPageBreak/>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lastRenderedPageBreak/>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lastRenderedPageBreak/>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w:t>
      </w:r>
      <w:r>
        <w:lastRenderedPageBreak/>
        <w:t xml:space="preserve">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w:t>
      </w:r>
      <w:r>
        <w:lastRenderedPageBreak/>
        <w:t xml:space="preserve">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bookmarkStart w:id="12" w:name="_GoBack"/>
      <w:bookmarkEnd w:id="12"/>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lastRenderedPageBreak/>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lastRenderedPageBreak/>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lastRenderedPageBreak/>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lastRenderedPageBreak/>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lastRenderedPageBreak/>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w:t>
      </w:r>
      <w:r>
        <w:lastRenderedPageBreak/>
        <w:t xml:space="preserve">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4E2EFFE2" w14:textId="3A3CCB64" w:rsidR="00950046" w:rsidRPr="00950046" w:rsidRDefault="0053298F" w:rsidP="00950046">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950046" w:rsidRPr="00950046">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7C1B7024"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Annual Report 2017 | Central Bank of Sri Lanka [WWW Document], n.d. URL https://www.cbsl.gov.lk/en/publications/economic-and-financial-reports/annual-</w:t>
      </w:r>
      <w:r w:rsidRPr="00950046">
        <w:rPr>
          <w:rFonts w:ascii="Calibri" w:hAnsi="Calibri" w:cs="Calibri"/>
          <w:noProof/>
          <w:szCs w:val="24"/>
        </w:rPr>
        <w:lastRenderedPageBreak/>
        <w:t>reports/annual-report-2017 (accessed 11.6.18).</w:t>
      </w:r>
    </w:p>
    <w:p w14:paraId="43AA1CA0"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Columbia, B., Division, A., 2013. Tray Soil Management in Raising Seedlings for Rice Transplanter 7, 2481–2489.</w:t>
      </w:r>
    </w:p>
    <w:p w14:paraId="7018F03A"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epartment of census and statistics, 2016. Paddy statistics 2015/2016 Maha season.</w:t>
      </w:r>
    </w:p>
    <w:p w14:paraId="07C4D391"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eseo, N., 2012. Early Vigor Traits in Selected Upland and Rainfed Lowland Rice (Oryza sativa L.) Genotypes.</w:t>
      </w:r>
    </w:p>
    <w:p w14:paraId="24F503C5"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ushani, A.L., Sandika, S.N., 2009. Growth Performance of Rice Sector : the Present Scenario in Sri Lanka. Trop. Agric. Res. Ext. 12, 71–76.</w:t>
      </w:r>
    </w:p>
    <w:p w14:paraId="669E68D7"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628FCDC"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4D796E52"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Henegedara GM, 2002. Agricultural Policy reforms in paddy sector in Sri Lanka. An over view. Sri Lankan, J. Agrar. Stud. 10, 26–34.</w:t>
      </w:r>
    </w:p>
    <w:p w14:paraId="468A16EE"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Lanka, I.S., 2008. Appendix 6 : Sri Lanka 100 132–141.</w:t>
      </w:r>
    </w:p>
    <w:p w14:paraId="3A9E8BD1"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Louisiana, A., 2009. Plant materials technical note no. 11. Tech. Notes.</w:t>
      </w:r>
    </w:p>
    <w:p w14:paraId="6F66A538"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bbayad, B.B. and, Bordo, R.A.O., 1971. Transplanting vs. direct seeding. World Farming 13, 6–7.</w:t>
      </w:r>
    </w:p>
    <w:p w14:paraId="4FDD3C72"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njappa, K., Kataraki, N.G., 2004. Use of Drum Seeder and Transplanter for Increasing Rice Profitability 17.</w:t>
      </w:r>
    </w:p>
    <w:p w14:paraId="7564B8DA"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rambe, B., 2009. WEEDY RICE: EVOLUTION, THREATS, AND MANAGEMENT B. Marambe Department of Crop Science, Faculty of Agriculture, University of Peradeniya, Sri Lanka. Trop. Agric. 157, 0–15.</w:t>
      </w:r>
    </w:p>
    <w:p w14:paraId="3414826D"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11DC5390"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Rani, T.S., Jayakiran, K., 2010. Evaluation of different planting techniques for economic feasibility in rice. Electron. J. Environ. Agric. Food Chem. 9(1), 150–153.</w:t>
      </w:r>
    </w:p>
    <w:p w14:paraId="4C7E651F"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Saiful Islam, A.K.M., Khan, M.A.I., 2017. Effect of row spacing of Rice transplanter on seedling requirement and grain yield. Int. J. Sci. Technol. 44, 2562–2573.</w:t>
      </w:r>
    </w:p>
    <w:p w14:paraId="27FA3DBD"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Tekrony, D.M., Egli, D.B., 1991. Relationship of seed vigour to crop yield. A Rev. Crop Sci. 31, 816–822.</w:t>
      </w:r>
    </w:p>
    <w:p w14:paraId="461F4F94"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rPr>
      </w:pPr>
      <w:r w:rsidRPr="00950046">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5E5F3" w14:textId="77777777" w:rsidR="00145438" w:rsidRDefault="00145438" w:rsidP="00645C49">
      <w:pPr>
        <w:spacing w:after="0" w:line="240" w:lineRule="auto"/>
      </w:pPr>
      <w:r>
        <w:separator/>
      </w:r>
    </w:p>
  </w:endnote>
  <w:endnote w:type="continuationSeparator" w:id="0">
    <w:p w14:paraId="139D561E" w14:textId="77777777" w:rsidR="00145438" w:rsidRDefault="00145438"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6E995" w14:textId="77777777" w:rsidR="00145438" w:rsidRDefault="00145438" w:rsidP="00645C49">
      <w:pPr>
        <w:spacing w:after="0" w:line="240" w:lineRule="auto"/>
      </w:pPr>
      <w:r>
        <w:separator/>
      </w:r>
    </w:p>
  </w:footnote>
  <w:footnote w:type="continuationSeparator" w:id="0">
    <w:p w14:paraId="215A65C9" w14:textId="77777777" w:rsidR="00145438" w:rsidRDefault="00145438"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8FAFYKPfstAAAA"/>
  </w:docVars>
  <w:rsids>
    <w:rsidRoot w:val="00406D2A"/>
    <w:rsid w:val="000131F2"/>
    <w:rsid w:val="0002413B"/>
    <w:rsid w:val="0002682C"/>
    <w:rsid w:val="00027762"/>
    <w:rsid w:val="000347E8"/>
    <w:rsid w:val="0003751F"/>
    <w:rsid w:val="000406A1"/>
    <w:rsid w:val="00040D48"/>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B19E2"/>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C19C1"/>
    <w:rsid w:val="00AC6680"/>
    <w:rsid w:val="00AD2707"/>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C7977-B9F9-448A-8164-DEC0E829F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4</TotalTime>
  <Pages>54</Pages>
  <Words>16418</Words>
  <Characters>93583</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3</cp:revision>
  <dcterms:created xsi:type="dcterms:W3CDTF">2018-11-18T06:18:00Z</dcterms:created>
  <dcterms:modified xsi:type="dcterms:W3CDTF">2018-11-28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